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in</w:t>
      </w:r>
      <w:r>
        <w:t xml:space="preserve"> </w:t>
      </w:r>
      <w:r>
        <w:t xml:space="preserve">Germany</w:t>
      </w:r>
      <w:r>
        <w:t xml:space="preserve"> </w:t>
      </w:r>
      <w:r>
        <w:t xml:space="preserve">Berlin</w:t>
      </w:r>
    </w:p>
    <w:bookmarkStart w:id="20" w:name="Xa158ca5679af6b308013be0b8a595b4e2278178"/>
    <w:p>
      <w:pPr>
        <w:pStyle w:val="Heading1"/>
      </w:pPr>
      <w:r>
        <w:t xml:space="preserve">Internship Application Letter: Research Opportunity Under Professor [Last Name]</w:t>
      </w:r>
    </w:p>
    <w:p>
      <w:pPr>
        <w:pStyle w:val="FirstParagraph"/>
      </w:pPr>
      <w:r>
        <w:t xml:space="preserve">[Your Full Name]</w:t>
      </w:r>
      <w:r>
        <w:br/>
      </w:r>
      <w:r>
        <w:t xml:space="preserve">[Your Student ID/University Registration Number, if applicable]</w:t>
      </w:r>
      <w:r>
        <w:br/>
      </w:r>
      <w:r>
        <w:t xml:space="preserve">[Your Current University and Degree Program]</w:t>
      </w:r>
      <w:r>
        <w:br/>
      </w:r>
      <w:r>
        <w:t xml:space="preserve">[Your Email Address]</w:t>
      </w:r>
      <w:r>
        <w:br/>
      </w:r>
      <w:r>
        <w:t xml:space="preserve">[Your Phone Number]</w:t>
      </w:r>
      <w:r>
        <w:br/>
      </w:r>
      <w:r>
        <w:t xml:space="preserve">[Date]</w:t>
      </w:r>
    </w:p>
    <w:p>
      <w:pPr>
        <w:pStyle w:val="BodyText"/>
      </w:pPr>
      <w:r>
        <w:t xml:space="preserve">Dear Professor [],</w:t>
      </w:r>
      <w:r>
        <w:br/>
      </w:r>
      <w:r>
        <w:rPr>
          <w:iCs/>
          <w:i/>
        </w:rPr>
        <w:t xml:space="preserve">(Example: Professor Dr. Schmidt)</w:t>
      </w:r>
    </w:p>
    <w:p>
      <w:pPr>
        <w:pStyle w:val="BodyText"/>
      </w:pPr>
      <w:r>
        <w:t xml:space="preserve">I am writing to express my enthusiastic application for a research internship position within your esteemed research group at the University of [Specific Berlin University, e.g., Freie Universität Berlin] in Germany Berlin. As a dedicated and highly motivated Master’s student in [Your Field, e.g., Environmental Science] at [Your Current University], I have long admired your pioneering work on [Mention Specific Research Topic, e.g., Urban Climate Resilience Frameworks], particularly your recent publication "Sustainable Urban Infrastructure in Megacities" (Journal of Environmental Policy, 2023). This Internship Application Letter serves as my formal expression of interest to contribute to your groundbreaking research during the upcoming [Semester/Period] and immerse myself in Berlin’s dynamic academic ecosystem.</w:t>
      </w:r>
    </w:p>
    <w:p>
      <w:pPr>
        <w:pStyle w:val="BodyText"/>
      </w:pPr>
      <w:r>
        <w:t xml:space="preserve">My academic journey has been meticulously shaped by a profound fascination with [Specific Research Area], aligning precisely with your group’s focus. During my undergraduate studies at [Your University], I conducted independent research on [Briefly Describe Relevant Project, e.g., "microplastic distribution in urban waterways"], utilizing GIS mapping and statistical analysis to identify pollution hotspots. This project not only earned me the Dean’s Award for Academic Excellence but also instilled in me the rigor required for impactful environmental science. Your work on integrating AI-driven predictive modeling into urban sustainability strategies—especially your collaboration with Berlin’s Environmental Agency on the "Green City Initiative"—resonates deeply with my methodology and aspirations. I am eager to apply my skills in [List 2-3 Technical Skills, e.g., Python data analysis, field sampling protocols, spatial statistics] under your mentorship to advance projects like the one you described at the 2023 European Urban Research Symposium.</w:t>
      </w:r>
    </w:p>
    <w:p>
      <w:pPr>
        <w:pStyle w:val="BodyText"/>
      </w:pPr>
      <w:r>
        <w:t xml:space="preserve">Germany Berlin’s status as a global hub for sustainable innovation makes this location indispensable to my professional development. As Europe’s leading center for environmental policy and interdisciplinary research, Berlin offers unparalleled access to cutting-edge facilities like the Potsdam Institute for Climate Impact Research (PIK) and the Helmholtz Centre. The city’s commitment to its "2030 Climate Neutrality Strategy" mirrors my academic focus, and I am particularly drawn to how your laboratory collaborates with Berlin’s Senate Department for Urban Development. My prior exchange semester at the Technical University of Munich exposed me to Germany’s collaborative research culture, but Berlin—where policy meets practice through initiatives like the "Berlin Energy Transition" program—represents the ideal environment for translating theoretical knowledge into tangible urban solutions. This Internship Application Letter is not merely a request; it is a testament to my commitment to growing within this uniquely fertile academic landscape.</w:t>
      </w:r>
    </w:p>
    <w:p>
      <w:pPr>
        <w:pStyle w:val="BodyText"/>
      </w:pPr>
      <w:r>
        <w:t xml:space="preserve">My technical capabilities align seamlessly with your group’s needs. I possess advanced proficiency in [Mention Specific Tools, e.g., RStudio, QGIS, and machine learning frameworks like TensorFlow], which I leveraged to model air quality trends during my internship at [Previous Institution/Organization]. Additionally, my fluency in German (B2 level) and English (C1) enables me to engage effectively with Berlin’s research community. During a fieldwork expedition in Berlin last summer, I collaborated with the Brandenburg Environmental Agency on soil contamination studies—experience I believe would directly benefit your team’s current project on [Mention Project If Known, e.g., "urban green space optimization"]. Beyond technical skills, I thrive in collaborative settings: as Team Lead for my university’s Climate Action Group, I organized 12 workshops attended by 300+ students across Berlin’s universities. This demonstrates my ability to navigate complex group dynamics—a critical asset in your interdisciplinary research environment.</w:t>
      </w:r>
    </w:p>
    <w:p>
      <w:pPr>
        <w:pStyle w:val="BodyText"/>
      </w:pPr>
      <w:r>
        <w:t xml:space="preserve">I am deeply aware of the high standards maintained in Professor [Last Name]’s laboratory and the significance of this opportunity for my growth. Your mentorship would allow me to refine my analytical approach while contributing meaningfully to projects that address Berlin’s urgent environmental challenges. For instance, I propose developing a predictive model for green infrastructure efficacy using your team’s urban sensor network data—a task where my background in [Relevant Skill] could yield immediate value. Furthermore, I am eager to participate in Berlin’s vibrant academic events, such as the monthly "Berlin Sustainability Dialogues," which often feature your group. My goal is to not only absorb knowledge under your guidance but also actively support the team’s mission of making Berlin a model for sustainable urban living.</w:t>
      </w:r>
    </w:p>
    <w:p>
      <w:pPr>
        <w:pStyle w:val="BodyText"/>
      </w:pPr>
      <w:r>
        <w:t xml:space="preserve">Germany’s research ecosystem—particularly in Berlin—is built on principles of excellence, international collaboration, and real-world impact. Your leadership in securing EU Horizon grants for projects like "Smart Cities 2030" exemplifies this ethos. I am keen to contribute to such initiatives while learning from a scholar whose work has been cited over [Number] times and who bridges academia with Berlin’s policy-making circles. The prospect of working alongside PhD candidates and postdocs in your lab—where ideas are debated with both intellectual depth and practical urgency—is exactly the environment I seek. I have attached my CV, academic transcript, and a letter of recommendation from Dr. [Referrer Name] at [University], who can vouch for my research aptitude.</w:t>
      </w:r>
    </w:p>
    <w:p>
      <w:pPr>
        <w:pStyle w:val="BodyText"/>
      </w:pPr>
      <w:r>
        <w:t xml:space="preserve">Thank you for considering this Internship Application Letter amidst your demanding schedule. I am prepared to discuss how my skills in [Reiterate Key Skill] and passion for Berlin’s sustainability mission could benefit your team. I would welcome the opportunity to meet briefly at your convenience, whether in person during a visit to Berlin or via virtual meeting. The chance to learn from Professor [Last Name] while contributing to research that shapes Germany’s urban future is a professional milestone I am eager to achieve.</w:t>
      </w:r>
    </w:p>
    <w:p>
      <w:pPr>
        <w:pStyle w:val="BodyText"/>
      </w:pPr>
      <w:r>
        <w:t xml:space="preserve">With sincere admiration for your work and profound respect for the research conducted at the University of [Berlin Institution], I look forward to your positive response. Thank you for investing your time in reviewing my applicat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in Germany Berlin</dc:title>
  <dc:creator/>
  <dc:language>en</dc:language>
  <cp:keywords/>
  <dcterms:created xsi:type="dcterms:W3CDTF">2026-07-14T17:34:13Z</dcterms:created>
  <dcterms:modified xsi:type="dcterms:W3CDTF">2026-07-14T17:34:13Z</dcterms:modified>
</cp:coreProperties>
</file>

<file path=docProps/custom.xml><?xml version="1.0" encoding="utf-8"?>
<Properties xmlns="http://schemas.openxmlformats.org/officeDocument/2006/custom-properties" xmlns:vt="http://schemas.openxmlformats.org/officeDocument/2006/docPropsVTypes"/>
</file>